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China</w:t>
      </w:r>
      <w:r>
        <w:t xml:space="preserve"> </w:t>
      </w:r>
      <w:r>
        <w:t xml:space="preserve">Beijing</w:t>
      </w:r>
    </w:p>
    <w:bookmarkStart w:id="25" w:name="Xa6609af7b4233a583c83c1751396bf93346f9de"/>
    <w:p>
      <w:pPr>
        <w:pStyle w:val="Heading1"/>
      </w:pPr>
      <w:r>
        <w:t xml:space="preserve">Cover Letter for Baker Position in China Beijing</w:t>
      </w:r>
    </w:p>
    <w:p>
      <w:pPr>
        <w:pStyle w:val="FirstParagraph"/>
      </w:pPr>
      <w:r>
        <w:t xml:space="preserve">Dear [Hiring Manager's Name],</w:t>
      </w:r>
    </w:p>
    <w:p>
      <w:pPr>
        <w:pStyle w:val="BodyText"/>
      </w:pPr>
      <w:r>
        <w:t xml:space="preserve">I am writing to express my enthusiastic interest in the Baker position at your esteemed establishment in China Beijing. As a dedicated and passionate baker with over [X years] of experience, I am eager to contribute my skills, creativity, and cultural adaptability to a dynamic bakery environment that values innovation while honoring traditional craftsmanship. The opportunity to work in Beijing—a city renowned for its rich culinary heritage and vibrant food culture—excites me deeply. This cover letter outlines my qualifications as a baker and how my background aligns with the unique demands of the China Beijing market.</w:t>
      </w:r>
    </w:p>
    <w:bookmarkStart w:id="20" w:name="a-passion-for-baking-a-bakers-journey"/>
    <w:p>
      <w:pPr>
        <w:pStyle w:val="Heading2"/>
      </w:pPr>
      <w:r>
        <w:t xml:space="preserve">A Passion for Baking: A Baker’s Journey</w:t>
      </w:r>
    </w:p>
    <w:p>
      <w:pPr>
        <w:pStyle w:val="FirstParagraph"/>
      </w:pPr>
      <w:r>
        <w:t xml:space="preserve">My journey as a baker began in [City/Region], where I developed a profound appreciation for the art of creating baked goods that not only satisfy the palate but also tell a story. Over the years, I have honed my expertise in crafting everything from artisanal breads to intricate pastries, ensuring every product reflects precision, creativity, and attention to detail. Whether it’s perfecting the delicate layers of a croissant or experimenting with new flavor profiles for cookies and cakes, I approach each project with a commitment to excellence.</w:t>
      </w:r>
    </w:p>
    <w:p>
      <w:pPr>
        <w:pStyle w:val="BodyText"/>
      </w:pPr>
      <w:r>
        <w:t xml:space="preserve">My professional experience includes roles at [Previous Employer Names], where I was responsible for managing daily bakery operations, developing new recipes, and maintaining high standards of quality. I have also collaborated with diverse teams to create seasonal menus that cater to a broad range of tastes and dietary preferences. These experiences have equipped me with the technical skills, problem-solving abilities, and leadership qualities necessary to thrive in a fast-paced bakery environment.</w:t>
      </w:r>
    </w:p>
    <w:bookmarkEnd w:id="20"/>
    <w:bookmarkStart w:id="21" w:name="X57f6173ebe49376732f07ae03d2ecda68443c14"/>
    <w:p>
      <w:pPr>
        <w:pStyle w:val="Heading2"/>
      </w:pPr>
      <w:r>
        <w:t xml:space="preserve">Bridging Traditions: Adapting to China Beijing’s Culinary Landscape</w:t>
      </w:r>
    </w:p>
    <w:p>
      <w:pPr>
        <w:pStyle w:val="FirstParagraph"/>
      </w:pPr>
      <w:r>
        <w:t xml:space="preserve">What sets me apart as a baker is my ability to blend global techniques with local traditions. While I specialize in Western-style baking, I am equally passionate about learning and incorporating elements of Chinese culinary practices. In China Beijing, where the food scene is a fascinating fusion of ancient customs and modern trends, I see an opportunity to contribute fresh ideas while respecting the city’s deep-rooted baking heritage. For instance, I have studied traditional Chinese pastries like mooncakes and jianbing, and I am eager to explore how these can be reimagined for contemporary audiences.</w:t>
      </w:r>
    </w:p>
    <w:p>
      <w:pPr>
        <w:pStyle w:val="BodyText"/>
      </w:pPr>
      <w:r>
        <w:t xml:space="preserve">Working in Beijing would allow me to immerse myself in a culture that values both innovation and authenticity. The city’s growing demand for high-quality, artisanal baked goods presents an exciting challenge, and I am confident that my adaptability and open-minded approach will enable me to meet this demand. I am also keen to learn about the specific preferences of Beijing’s consumers, such as the popularity of certain ingredients or flavor combinations, and how my skills can be tailored to create products that resonate with local tastes.</w:t>
      </w:r>
    </w:p>
    <w:bookmarkEnd w:id="21"/>
    <w:bookmarkStart w:id="22" w:name="why-china-beijing-a-bakers-vision"/>
    <w:p>
      <w:pPr>
        <w:pStyle w:val="Heading2"/>
      </w:pPr>
      <w:r>
        <w:t xml:space="preserve">Why China Beijing? A Baker’s Vision</w:t>
      </w:r>
    </w:p>
    <w:p>
      <w:pPr>
        <w:pStyle w:val="FirstParagraph"/>
      </w:pPr>
      <w:r>
        <w:t xml:space="preserve">China Beijing is more than just a location—it is a hub of creativity, culture, and opportunity. As a baker, I am inspired by the city’s ability to balance tradition with modernity. From its historic neighborhoods to its cutting-edge food markets, Beijing offers an environment where culinary artistry can flourish. I am particularly drawn to the city’s vibrant café culture and its growing appreciation for artisanal foods, which aligns perfectly with my own values as a baker.</w:t>
      </w:r>
    </w:p>
    <w:p>
      <w:pPr>
        <w:pStyle w:val="BodyText"/>
      </w:pPr>
      <w:r>
        <w:t xml:space="preserve">Moreover, Beijing’s multicultural population means that there is a diverse range of tastes and dietary needs to cater to. This diversity challenges me to think creatively and ensure that my work is inclusive and accessible. Whether it’s developing gluten-free options, vegan desserts, or incorporating local ingredients like matcha or red bean into my creations, I am committed to delivering products that reflect the city’s dynamic spirit.</w:t>
      </w:r>
    </w:p>
    <w:bookmarkEnd w:id="22"/>
    <w:bookmarkStart w:id="23" w:name="X7b61b72df326e61c03c7f47e4c1b50cbff50fb1"/>
    <w:p>
      <w:pPr>
        <w:pStyle w:val="Heading2"/>
      </w:pPr>
      <w:r>
        <w:t xml:space="preserve">A Commitment to Excellence and Collaboration</w:t>
      </w:r>
    </w:p>
    <w:p>
      <w:pPr>
        <w:pStyle w:val="FirstParagraph"/>
      </w:pPr>
      <w:r>
        <w:t xml:space="preserve">As a baker, I understand that success is not just about the final product but also about the process. I take pride in maintaining a clean, organized workspace and adhering to strict hygiene standards. My ability to work both independently and as part of a team ensures that I can contribute effectively to your bakery’s goals. I am also adept at managing time efficiently, whether it’s meeting tight deadlines for large orders or experimenting with new recipes during quieter hours.</w:t>
      </w:r>
    </w:p>
    <w:p>
      <w:pPr>
        <w:pStyle w:val="BodyText"/>
      </w:pPr>
      <w:r>
        <w:t xml:space="preserve">Collaboration is another cornerstone of my approach. I believe that the best results come from open communication and a willingness to learn from others. In Beijing, where cultural exchange is a daily experience, I am eager to share my knowledge while also absorbing the expertise of local bakers and chefs. This mutual exchange of ideas will not only enhance my skills but also contribute to the overall success of your team.</w:t>
      </w:r>
    </w:p>
    <w:bookmarkEnd w:id="23"/>
    <w:bookmarkStart w:id="24" w:name="conclusion-a-bakers-promise"/>
    <w:p>
      <w:pPr>
        <w:pStyle w:val="Heading2"/>
      </w:pPr>
      <w:r>
        <w:t xml:space="preserve">Conclusion: A Baker’s Promise</w:t>
      </w:r>
    </w:p>
    <w:p>
      <w:pPr>
        <w:pStyle w:val="FirstParagraph"/>
      </w:pPr>
      <w:r>
        <w:t xml:space="preserve">In conclusion, I am confident that my passion for baking, combined with my adaptability and cultural awareness, makes me an ideal candidate for the Baker position in China Beijing. I am excited about the opportunity to contribute to a bakery that values quality, innovation, and community. Thank you for considering my application. I look forward to the possibility of discussing how I can bring my skills and enthusiasm to your team.</w:t>
      </w:r>
    </w:p>
    <w:p>
      <w:pPr>
        <w:pStyle w:val="BodyText"/>
      </w:pPr>
      <w:r>
        <w:t xml:space="preserve">Sincerely,</w:t>
      </w:r>
      <w:r>
        <w:br/>
      </w:r>
      <w:r>
        <w:t xml:space="preserve">[Your Full Name]</w:t>
      </w:r>
      <w:r>
        <w:br/>
      </w:r>
      <w:r>
        <w:t xml:space="preserve">[Your Contact Information]</w:t>
      </w:r>
      <w:r>
        <w:br/>
      </w:r>
      <w:r>
        <w:t xml:space="preserve">[LinkedIn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China Beijing</dc:title>
  <dc:creator/>
  <dc:language>en</dc:language>
  <cp:keywords/>
  <dcterms:created xsi:type="dcterms:W3CDTF">2026-07-23T01:56:39Z</dcterms:created>
  <dcterms:modified xsi:type="dcterms:W3CDTF">2026-07-23T01:56:39Z</dcterms:modified>
</cp:coreProperties>
</file>

<file path=docProps/custom.xml><?xml version="1.0" encoding="utf-8"?>
<Properties xmlns="http://schemas.openxmlformats.org/officeDocument/2006/custom-properties" xmlns:vt="http://schemas.openxmlformats.org/officeDocument/2006/docPropsVTypes"/>
</file>